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t xml:space="preserve">Dear [Employer's Name],</w:t>
      </w:r>
    </w:p>
    <w:p>
      <w:pPr>
        <w:pStyle w:val="BodyText"/>
      </w:pPr>
      <w:r>
        <w:t xml:space="preserve">I am writing to express my interest in the Hairdresser position at your esteemed salon in Canada, Toronto. With a passion for creating transformative hairstyles and a deep understanding of the dynamic beauty industry, I am eager to contribute my expertise to your team. As a licensed and experienced hairdresser, I bring a unique blend of technical skill, creative vision, and cultural awareness that aligns perfectly with the vibrant and diverse community of Toronto. This cover letter outlines my qualifications, experiences, and commitment to excellence in the field of hairdressing, all tailored to the specific opportunities available in Canada’s most cosmopolitan city.</w:t>
      </w:r>
    </w:p>
    <w:bookmarkStart w:id="20" w:name="professional-background-and-expertise"/>
    <w:p>
      <w:pPr>
        <w:pStyle w:val="Heading2"/>
      </w:pPr>
      <w:r>
        <w:t xml:space="preserve">Professional Background and Expertise</w:t>
      </w:r>
    </w:p>
    <w:p>
      <w:pPr>
        <w:pStyle w:val="FirstParagraph"/>
      </w:pPr>
      <w:r>
        <w:t xml:space="preserve">As a certified Hairdresser with over [X years] of experience in the industry, I have honed my craft through hands-on practice, continuous learning, and a dedication to staying ahead of global haircare trends. My journey began in [City/Region], where I trained under renowned stylists and completed specialized courses in advanced cutting techniques, color formulation, and scalp care. This foundation has enabled me to deliver exceptional results for clients with diverse needs, from intricate bridal hairstyles to modern, edgy trends that reflect current fashion movements.</w:t>
      </w:r>
    </w:p>
    <w:p>
      <w:pPr>
        <w:pStyle w:val="BodyText"/>
      </w:pPr>
      <w:r>
        <w:t xml:space="preserve">In Toronto, the demand for skilled hairdressers is unparalleled due to the city’s multicultural population and ever-evolving beauty standards. My ability to adapt to various hair types, textures, and cultural preferences has allowed me to build a loyal clientele who appreciate my attention to detail and personalized approach. Whether it’s crafting a timeless bob for a professional client or experimenting with bold color gradients for a creative project, I prioritize client satisfaction by listening closely to their vision while offering expert guidance.</w:t>
      </w:r>
    </w:p>
    <w:p>
      <w:pPr>
        <w:pStyle w:val="BodyText"/>
      </w:pPr>
      <w:r>
        <w:t xml:space="preserve">My portfolio includes experience in both salon and freelance settings, where I have collaborated with fashion photographers, event planners, and local businesses to create looks that elevate their brand. This versatility has sharpened my problem-solving skills and taught me the importance of time management, communication, and a positive attitude in high-pressure environments. I am confident that these qualities will make me a valuable asset to your team.</w:t>
      </w:r>
    </w:p>
    <w:bookmarkEnd w:id="20"/>
    <w:bookmarkStart w:id="21" w:name="X4ddf9ea2723922a3ee132557ca9362aa302349a"/>
    <w:p>
      <w:pPr>
        <w:pStyle w:val="Heading2"/>
      </w:pPr>
      <w:r>
        <w:t xml:space="preserve">Cultural Competence and Community Engagement</w:t>
      </w:r>
    </w:p>
    <w:p>
      <w:pPr>
        <w:pStyle w:val="FirstParagraph"/>
      </w:pPr>
      <w:r>
        <w:t xml:space="preserve">One of the key factors that draws me to Toronto is its reputation as a global hub for diversity and innovation. As a Hairdresser, I understand that every client brings unique preferences shaped by their heritage, lifestyle, and personal style. In my previous roles, I have worked with clients from various cultural backgrounds, including South Asian, East Asian, African Caribbean, and Indigenous communities. This experience has equipped me to address specific haircare needs—such as managing textured hair or recommending products for sensitive scalps—and to celebrate the richness of diversity through my work.</w:t>
      </w:r>
    </w:p>
    <w:p>
      <w:pPr>
        <w:pStyle w:val="BodyText"/>
      </w:pPr>
      <w:r>
        <w:t xml:space="preserve">Moreover, I actively engage with Toronto’s beauty community by attending local workshops, networking events, and online forums. These interactions have kept me informed about emerging trends in Canadian hairstyling, such as eco-friendly practices and inclusive beauty standards. For instance, I recently completed a certification in sustainable haircare methods to align with the growing demand for environmentally conscious salons. This proactive approach ensures that I remain at the forefront of industry advancements while contributing to a greener future.</w:t>
      </w:r>
    </w:p>
    <w:bookmarkEnd w:id="21"/>
    <w:bookmarkStart w:id="22" w:name="education-and-professional-development"/>
    <w:p>
      <w:pPr>
        <w:pStyle w:val="Heading2"/>
      </w:pPr>
      <w:r>
        <w:t xml:space="preserve">Education and Professional Development</w:t>
      </w:r>
    </w:p>
    <w:p>
      <w:pPr>
        <w:pStyle w:val="FirstParagraph"/>
      </w:pPr>
      <w:r>
        <w:t xml:space="preserve">My commitment to excellence is reflected in my formal education and ongoing professional development. I hold a [Hairdressing Certificate/Diploma] from [Institution Name], where I graduated with honors. This program provided comprehensive training in anatomy, chemistry, sanitation, and client relations—essential components of a successful career in hairdressing. Additionally, I have pursued specialized courses in keratin treatments, balayage techniques, and men’s grooming to expand my skill set and meet the evolving demands of the market.</w:t>
      </w:r>
    </w:p>
    <w:p>
      <w:pPr>
        <w:pStyle w:val="BodyText"/>
      </w:pPr>
      <w:r>
        <w:t xml:space="preserve">As a Canadian resident or aspiring resident, I am also familiar with the regulatory requirements for Hairdressers in Ontario. I have ensured that my credentials are up-to-date with the [Ontario College of Hairstylists and Estheticians (OCHE)] standards, which emphasize ethical practices and client safety. This adherence to professional guidelines has earned me the trust of clients and colleagues alike, and I am eager to continue building my career within Canada’s structured beauty industry.</w:t>
      </w:r>
    </w:p>
    <w:bookmarkEnd w:id="22"/>
    <w:bookmarkStart w:id="23" w:name="why-toronto-a-commitment-to-growth"/>
    <w:p>
      <w:pPr>
        <w:pStyle w:val="Heading2"/>
      </w:pPr>
      <w:r>
        <w:t xml:space="preserve">Why Toronto? A Commitment to Growth</w:t>
      </w:r>
    </w:p>
    <w:p>
      <w:pPr>
        <w:pStyle w:val="FirstParagraph"/>
      </w:pPr>
      <w:r>
        <w:t xml:space="preserve">Choosing Toronto as the next step in my career is a natural progression for several reasons. First, the city’s fast-paced environment offers endless opportunities to grow as a Hairdresser. The competitive nature of Toronto’s salons pushes professionals to innovate and refine their techniques, which I am excited to embrace. Second, the city’s cultural mosaic allows me to connect with clients from all walks of life, fostering a sense of belonging that resonates with my values.</w:t>
      </w:r>
    </w:p>
    <w:p>
      <w:pPr>
        <w:pStyle w:val="BodyText"/>
      </w:pPr>
      <w:r>
        <w:t xml:space="preserve">Furthermore, I have always admired Canada’s emphasis on work-life balance and community-driven values. Toronto’s thriving beauty scene is not only about aesthetics but also about creating inclusive spaces where clients feel valued and respected. I am committed to contributing to this ethos by maintaining a friendly, professional demeanor while delivering services that exceed expectations.</w:t>
      </w:r>
    </w:p>
    <w:bookmarkEnd w:id="23"/>
    <w:bookmarkStart w:id="24" w:name="conclusion"/>
    <w:p>
      <w:pPr>
        <w:pStyle w:val="Heading2"/>
      </w:pPr>
      <w:r>
        <w:t xml:space="preserve">Conclusion</w:t>
      </w:r>
    </w:p>
    <w:p>
      <w:pPr>
        <w:pStyle w:val="FirstParagraph"/>
      </w:pPr>
      <w:r>
        <w:t xml:space="preserve">In conclusion, I am enthusiastic about the opportunity to join your team as a Hairdresser in Canada, Toronto. My combination of technical expertise, cultural awareness, and dedication to client satisfaction makes me an ideal candidate for this role. I would welcome the chance to discuss how my skills and experiences align with your salon’s goals and vision.</w:t>
      </w:r>
    </w:p>
    <w:p>
      <w:pPr>
        <w:pStyle w:val="BodyText"/>
      </w:pPr>
      <w:r>
        <w:t xml:space="preserve">Thank you for considering my application. I look forward to the possibility of contributing to your success and growing alongside your team in this exciting city. Please feel free to contact me at [Your Phone Number] or [Your Email Address] for further information or to schedule an interview.</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3:50:30Z</dcterms:created>
  <dcterms:modified xsi:type="dcterms:W3CDTF">2026-07-24T03:50:30Z</dcterms:modified>
</cp:coreProperties>
</file>

<file path=docProps/custom.xml><?xml version="1.0" encoding="utf-8"?>
<Properties xmlns="http://schemas.openxmlformats.org/officeDocument/2006/custom-properties" xmlns:vt="http://schemas.openxmlformats.org/officeDocument/2006/docPropsVTypes"/>
</file>